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0F28" w:rsidRPr="00FD0F28" w:rsidRDefault="00FD0F28" w:rsidP="00FD0F28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222222"/>
          <w:kern w:val="36"/>
          <w:sz w:val="24"/>
          <w:szCs w:val="24"/>
        </w:rPr>
      </w:pPr>
      <w:r w:rsidRPr="00FD0F28">
        <w:rPr>
          <w:rFonts w:ascii="Times New Roman" w:eastAsia="Times New Roman" w:hAnsi="Times New Roman" w:cs="Times New Roman"/>
          <w:b/>
          <w:bCs/>
          <w:color w:val="222222"/>
          <w:kern w:val="36"/>
          <w:sz w:val="24"/>
          <w:szCs w:val="24"/>
        </w:rPr>
        <w:t xml:space="preserve">Procedure I </w:t>
      </w:r>
      <w:r w:rsidRPr="00FD0F28">
        <w:rPr>
          <w:rFonts w:ascii="Cambria Math" w:eastAsia="Times New Roman" w:hAnsi="Cambria Math" w:cs="Cambria Math"/>
          <w:b/>
          <w:bCs/>
          <w:color w:val="222222"/>
          <w:kern w:val="36"/>
          <w:sz w:val="24"/>
          <w:szCs w:val="24"/>
        </w:rPr>
        <w:t>‐</w:t>
      </w:r>
      <w:r w:rsidRPr="00FD0F28">
        <w:rPr>
          <w:rFonts w:ascii="Times New Roman" w:eastAsia="Times New Roman" w:hAnsi="Times New Roman" w:cs="Times New Roman"/>
          <w:b/>
          <w:bCs/>
          <w:color w:val="222222"/>
          <w:kern w:val="36"/>
          <w:sz w:val="24"/>
          <w:szCs w:val="24"/>
        </w:rPr>
        <w:t xml:space="preserve"> Group 1: Known Sample Solutions</w:t>
      </w:r>
    </w:p>
    <w:p w:rsidR="00FD0F28" w:rsidRPr="00A47545" w:rsidRDefault="00FD0F28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Test Solution 1</w:t>
      </w:r>
    </w:p>
    <w:p w:rsidR="00FD0F28" w:rsidRPr="00A47545" w:rsidRDefault="00FD0F28" w:rsidP="00FD0F28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C01FF8" wp14:editId="063F3AD1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</w:p>
    <w:p w:rsidR="00FD0F28" w:rsidRPr="00A47545" w:rsidRDefault="00FD0F28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br w:type="page"/>
      </w:r>
    </w:p>
    <w:p w:rsidR="00FD0F28" w:rsidRPr="00A47545" w:rsidRDefault="00FD0F28" w:rsidP="00FD0F28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Test Solution 2</w:t>
      </w:r>
    </w:p>
    <w:p w:rsidR="00FD0F28" w:rsidRPr="00A47545" w:rsidRDefault="00FD0F28" w:rsidP="00FD0F28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D7FA81" wp14:editId="17702F29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F28" w:rsidRPr="00A47545" w:rsidRDefault="00FD0F28" w:rsidP="00FD0F28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CD0A12" w:rsidRPr="00A47545" w:rsidRDefault="00FD0F28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 </w:t>
      </w:r>
    </w:p>
    <w:p w:rsidR="00CD0A12" w:rsidRPr="00A47545" w:rsidRDefault="00CD0A12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br w:type="page"/>
      </w:r>
    </w:p>
    <w:p w:rsidR="00172FC2" w:rsidRPr="00A47545" w:rsidRDefault="00CD0A12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Test solution 3</w:t>
      </w:r>
    </w:p>
    <w:p w:rsidR="00CD0A12" w:rsidRPr="00A47545" w:rsidRDefault="00CD0A12">
      <w:pPr>
        <w:rPr>
          <w:rFonts w:ascii="Times New Roman" w:hAnsi="Times New Roman" w:cs="Times New Roman"/>
          <w:b/>
          <w:sz w:val="24"/>
          <w:szCs w:val="24"/>
        </w:rPr>
      </w:pPr>
      <w:r w:rsidRPr="00A47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F1EC63" wp14:editId="20CB992F">
            <wp:extent cx="59436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A12" w:rsidRPr="00A47545" w:rsidRDefault="00CD0A12" w:rsidP="00CD0A12">
      <w:pPr>
        <w:rPr>
          <w:rFonts w:ascii="Times New Roman" w:hAnsi="Times New Roman" w:cs="Times New Roman"/>
          <w:sz w:val="24"/>
          <w:szCs w:val="24"/>
        </w:rPr>
      </w:pPr>
    </w:p>
    <w:p w:rsidR="00CD0A12" w:rsidRPr="00A47545" w:rsidRDefault="00CD0A12" w:rsidP="00CD0A12">
      <w:pPr>
        <w:rPr>
          <w:rFonts w:ascii="Times New Roman" w:hAnsi="Times New Roman" w:cs="Times New Roman"/>
          <w:sz w:val="24"/>
          <w:szCs w:val="24"/>
        </w:rPr>
      </w:pPr>
    </w:p>
    <w:p w:rsidR="00CD0A12" w:rsidRPr="00A47545" w:rsidRDefault="00CD0A12">
      <w:pPr>
        <w:rPr>
          <w:rFonts w:ascii="Times New Roman" w:hAnsi="Times New Roman" w:cs="Times New Roman"/>
          <w:sz w:val="24"/>
          <w:szCs w:val="24"/>
        </w:rPr>
      </w:pPr>
      <w:r w:rsidRPr="00A47545">
        <w:rPr>
          <w:rFonts w:ascii="Times New Roman" w:hAnsi="Times New Roman" w:cs="Times New Roman"/>
          <w:sz w:val="24"/>
          <w:szCs w:val="24"/>
        </w:rPr>
        <w:br w:type="page"/>
      </w:r>
    </w:p>
    <w:p w:rsidR="00CD0A12" w:rsidRPr="00A47545" w:rsidRDefault="00CD0A12" w:rsidP="00CD0A12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 xml:space="preserve">Test </w:t>
      </w: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solution 4</w:t>
      </w:r>
    </w:p>
    <w:p w:rsidR="00CD0A12" w:rsidRPr="00A47545" w:rsidRDefault="00CD0A12" w:rsidP="00CD0A12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E18B60" wp14:editId="504613DE">
            <wp:extent cx="5943600" cy="4457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A12" w:rsidRPr="00A47545" w:rsidRDefault="00CD0A12">
      <w:pPr>
        <w:rPr>
          <w:rFonts w:ascii="Times New Roman" w:hAnsi="Times New Roman" w:cs="Times New Roman"/>
          <w:sz w:val="24"/>
          <w:szCs w:val="24"/>
        </w:rPr>
      </w:pPr>
      <w:r w:rsidRPr="00A47545">
        <w:rPr>
          <w:rFonts w:ascii="Times New Roman" w:hAnsi="Times New Roman" w:cs="Times New Roman"/>
          <w:sz w:val="24"/>
          <w:szCs w:val="24"/>
        </w:rPr>
        <w:br w:type="page"/>
      </w:r>
    </w:p>
    <w:p w:rsidR="00CD0A12" w:rsidRPr="00A47545" w:rsidRDefault="00CD0A12" w:rsidP="00CD0A12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 xml:space="preserve">Test </w:t>
      </w: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solution 5</w:t>
      </w:r>
    </w:p>
    <w:p w:rsidR="00A47545" w:rsidRPr="00A47545" w:rsidRDefault="00CD0A12" w:rsidP="00CD0A12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AE5B63" wp14:editId="6EA932B5">
            <wp:extent cx="5943600" cy="4457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545" w:rsidRPr="00A47545" w:rsidRDefault="00A47545" w:rsidP="00A47545">
      <w:pPr>
        <w:rPr>
          <w:rFonts w:ascii="Times New Roman" w:hAnsi="Times New Roman" w:cs="Times New Roman"/>
          <w:sz w:val="24"/>
          <w:szCs w:val="24"/>
        </w:rPr>
      </w:pPr>
    </w:p>
    <w:p w:rsidR="00A47545" w:rsidRPr="00A47545" w:rsidRDefault="00A47545" w:rsidP="00A47545">
      <w:pPr>
        <w:rPr>
          <w:rFonts w:ascii="Times New Roman" w:hAnsi="Times New Roman" w:cs="Times New Roman"/>
          <w:sz w:val="24"/>
          <w:szCs w:val="24"/>
        </w:rPr>
      </w:pPr>
    </w:p>
    <w:p w:rsidR="00A47545" w:rsidRPr="00A47545" w:rsidRDefault="00A47545" w:rsidP="00A47545">
      <w:pPr>
        <w:rPr>
          <w:rFonts w:ascii="Times New Roman" w:hAnsi="Times New Roman" w:cs="Times New Roman"/>
          <w:sz w:val="24"/>
          <w:szCs w:val="24"/>
        </w:rPr>
      </w:pPr>
    </w:p>
    <w:p w:rsidR="00A47545" w:rsidRPr="00A47545" w:rsidRDefault="00A47545" w:rsidP="00A47545">
      <w:pPr>
        <w:rPr>
          <w:rFonts w:ascii="Times New Roman" w:hAnsi="Times New Roman" w:cs="Times New Roman"/>
          <w:sz w:val="24"/>
          <w:szCs w:val="24"/>
        </w:rPr>
      </w:pPr>
    </w:p>
    <w:p w:rsidR="00A47545" w:rsidRPr="00A47545" w:rsidRDefault="00A47545">
      <w:pPr>
        <w:rPr>
          <w:rFonts w:ascii="Times New Roman" w:hAnsi="Times New Roman" w:cs="Times New Roman"/>
          <w:sz w:val="24"/>
          <w:szCs w:val="24"/>
        </w:rPr>
      </w:pPr>
      <w:r w:rsidRPr="00A47545">
        <w:rPr>
          <w:rFonts w:ascii="Times New Roman" w:hAnsi="Times New Roman" w:cs="Times New Roman"/>
          <w:sz w:val="24"/>
          <w:szCs w:val="24"/>
        </w:rPr>
        <w:br w:type="page"/>
      </w:r>
    </w:p>
    <w:p w:rsidR="00CD0A12" w:rsidRDefault="00A47545" w:rsidP="00A47545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7545">
        <w:rPr>
          <w:rFonts w:ascii="Times New Roman" w:hAnsi="Times New Roman" w:cs="Times New Roman"/>
          <w:b/>
          <w:sz w:val="24"/>
          <w:szCs w:val="24"/>
        </w:rPr>
        <w:lastRenderedPageBreak/>
        <w:t>Procedure II - Group 2: Unknown Sample Solutions</w:t>
      </w:r>
    </w:p>
    <w:p w:rsidR="00A47545" w:rsidRDefault="00A47545" w:rsidP="00A47545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Test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solution 1</w:t>
      </w:r>
    </w:p>
    <w:p w:rsidR="00A47545" w:rsidRPr="00A47545" w:rsidRDefault="00902AFF" w:rsidP="00A47545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0FE7F5C" wp14:editId="673B5E2E">
            <wp:extent cx="5943600" cy="4457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AFF" w:rsidRDefault="00902AF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02AFF" w:rsidRDefault="00902AFF" w:rsidP="00902AFF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 xml:space="preserve">Test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solution 2</w:t>
      </w:r>
    </w:p>
    <w:p w:rsidR="00902AFF" w:rsidRDefault="00902AFF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773266BA" wp14:editId="4CFE030D">
            <wp:extent cx="5943600" cy="4457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br w:type="page"/>
      </w:r>
    </w:p>
    <w:p w:rsidR="00902AFF" w:rsidRDefault="00902AFF" w:rsidP="00902AFF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 xml:space="preserve">Test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solution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3</w:t>
      </w:r>
    </w:p>
    <w:p w:rsidR="00902AFF" w:rsidRDefault="00902AFF" w:rsidP="00902AFF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62AF7CA" wp14:editId="3A261365">
            <wp:extent cx="5943600" cy="4457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82E" w:rsidRDefault="0012582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2582E" w:rsidRDefault="0012582E" w:rsidP="0012582E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 xml:space="preserve">Test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solution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4</w:t>
      </w:r>
    </w:p>
    <w:p w:rsidR="0012582E" w:rsidRDefault="0012582E" w:rsidP="0012582E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F0791F" w:rsidRDefault="00F0791F" w:rsidP="0012582E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ECF95BF" wp14:editId="0A6DB311">
            <wp:extent cx="5943600" cy="4457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91F" w:rsidRPr="00F0791F" w:rsidRDefault="00F0791F" w:rsidP="00F0791F">
      <w:pPr>
        <w:rPr>
          <w:rFonts w:ascii="Times New Roman" w:hAnsi="Times New Roman" w:cs="Times New Roman"/>
          <w:sz w:val="24"/>
          <w:szCs w:val="24"/>
        </w:rPr>
      </w:pPr>
    </w:p>
    <w:p w:rsidR="00F0791F" w:rsidRDefault="00F0791F" w:rsidP="00F0791F">
      <w:pPr>
        <w:rPr>
          <w:rFonts w:ascii="Times New Roman" w:hAnsi="Times New Roman" w:cs="Times New Roman"/>
          <w:sz w:val="24"/>
          <w:szCs w:val="24"/>
        </w:rPr>
      </w:pPr>
    </w:p>
    <w:p w:rsidR="00F0791F" w:rsidRDefault="00F079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47545" w:rsidRDefault="00F0791F" w:rsidP="00F0791F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A4754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 xml:space="preserve">Test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solution 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5</w:t>
      </w:r>
    </w:p>
    <w:p w:rsidR="00F0791F" w:rsidRPr="00F0791F" w:rsidRDefault="00F0791F" w:rsidP="00F0791F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bookmarkStart w:id="0" w:name="_GoBack"/>
      <w:r>
        <w:rPr>
          <w:noProof/>
        </w:rPr>
        <w:drawing>
          <wp:inline distT="0" distB="0" distL="0" distR="0" wp14:anchorId="028D8ED7" wp14:editId="778D8114">
            <wp:extent cx="5943600" cy="4457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0791F" w:rsidRPr="00F07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1791" w:rsidRDefault="00831791" w:rsidP="00902AFF">
      <w:pPr>
        <w:spacing w:after="0" w:line="240" w:lineRule="auto"/>
      </w:pPr>
      <w:r>
        <w:separator/>
      </w:r>
    </w:p>
  </w:endnote>
  <w:endnote w:type="continuationSeparator" w:id="0">
    <w:p w:rsidR="00831791" w:rsidRDefault="00831791" w:rsidP="00902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1791" w:rsidRDefault="00831791" w:rsidP="00902AFF">
      <w:pPr>
        <w:spacing w:after="0" w:line="240" w:lineRule="auto"/>
      </w:pPr>
      <w:r>
        <w:separator/>
      </w:r>
    </w:p>
  </w:footnote>
  <w:footnote w:type="continuationSeparator" w:id="0">
    <w:p w:rsidR="00831791" w:rsidRDefault="00831791" w:rsidP="00902A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TIyNTO1NLYwMDNU0lEKTi0uzszPAykwrAUAOK5yOywAAAA="/>
  </w:docVars>
  <w:rsids>
    <w:rsidRoot w:val="003E0FAA"/>
    <w:rsid w:val="0012582E"/>
    <w:rsid w:val="003263FA"/>
    <w:rsid w:val="003E0FAA"/>
    <w:rsid w:val="0079322E"/>
    <w:rsid w:val="00831791"/>
    <w:rsid w:val="008C4A08"/>
    <w:rsid w:val="00902AFF"/>
    <w:rsid w:val="009F59F5"/>
    <w:rsid w:val="00A47545"/>
    <w:rsid w:val="00A50548"/>
    <w:rsid w:val="00CD0A12"/>
    <w:rsid w:val="00EA5185"/>
    <w:rsid w:val="00F0791F"/>
    <w:rsid w:val="00FD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0A3236-5533-489F-A007-2C6AC4A6D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0F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0F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902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AFF"/>
  </w:style>
  <w:style w:type="paragraph" w:styleId="Footer">
    <w:name w:val="footer"/>
    <w:basedOn w:val="Normal"/>
    <w:link w:val="FooterChar"/>
    <w:uiPriority w:val="99"/>
    <w:unhideWhenUsed/>
    <w:rsid w:val="00902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5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0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u and Sons</dc:creator>
  <cp:keywords/>
  <dc:description/>
  <cp:lastModifiedBy>Muriu and Sons</cp:lastModifiedBy>
  <cp:revision>5</cp:revision>
  <dcterms:created xsi:type="dcterms:W3CDTF">2021-03-31T08:17:00Z</dcterms:created>
  <dcterms:modified xsi:type="dcterms:W3CDTF">2021-03-31T13:05:00Z</dcterms:modified>
</cp:coreProperties>
</file>